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27D50" w14:textId="77777777" w:rsidR="00E30718" w:rsidRDefault="00E30718" w:rsidP="007466A1">
      <w:pPr>
        <w:spacing w:line="276" w:lineRule="auto"/>
      </w:pPr>
    </w:p>
    <w:p w14:paraId="03024352" w14:textId="77777777" w:rsidR="00E30718" w:rsidRDefault="00E30718" w:rsidP="007466A1">
      <w:pPr>
        <w:spacing w:line="276" w:lineRule="auto"/>
      </w:pPr>
      <w:r w:rsidRPr="00FB6523">
        <w:rPr>
          <w:noProof/>
        </w:rPr>
        <w:drawing>
          <wp:anchor distT="0" distB="0" distL="114300" distR="114300" simplePos="0" relativeHeight="251659264" behindDoc="1" locked="0" layoutInCell="1" allowOverlap="1" wp14:anchorId="67145F3E" wp14:editId="6B2E280D">
            <wp:simplePos x="0" y="0"/>
            <wp:positionH relativeFrom="margin">
              <wp:posOffset>147955</wp:posOffset>
            </wp:positionH>
            <wp:positionV relativeFrom="paragraph">
              <wp:posOffset>-776605</wp:posOffset>
            </wp:positionV>
            <wp:extent cx="5657850" cy="731813"/>
            <wp:effectExtent l="0" t="0" r="0" b="0"/>
            <wp:wrapNone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nzd_mailheader_jpg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31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3522B" w14:textId="29B2CB01" w:rsidR="007466A1" w:rsidRPr="00E30718" w:rsidRDefault="00E30718" w:rsidP="00E30718">
      <w:pPr>
        <w:spacing w:line="276" w:lineRule="auto"/>
        <w:jc w:val="center"/>
        <w:rPr>
          <w:b/>
          <w:sz w:val="28"/>
          <w:szCs w:val="28"/>
        </w:rPr>
      </w:pPr>
      <w:r w:rsidRPr="00E30718">
        <w:rPr>
          <w:b/>
          <w:color w:val="1F3864" w:themeColor="accent1" w:themeShade="80"/>
          <w:sz w:val="28"/>
          <w:szCs w:val="28"/>
        </w:rPr>
        <w:t>PRIJAVNI OBRAZAC ZA MENTORE - VOLONTERE</w:t>
      </w:r>
    </w:p>
    <w:tbl>
      <w:tblPr>
        <w:tblStyle w:val="Reetkatablice"/>
        <w:tblW w:w="10207" w:type="dxa"/>
        <w:tblInd w:w="-431" w:type="dxa"/>
        <w:tblLook w:val="04A0" w:firstRow="1" w:lastRow="0" w:firstColumn="1" w:lastColumn="0" w:noHBand="0" w:noVBand="1"/>
      </w:tblPr>
      <w:tblGrid>
        <w:gridCol w:w="3120"/>
        <w:gridCol w:w="3352"/>
        <w:gridCol w:w="215"/>
        <w:gridCol w:w="3520"/>
      </w:tblGrid>
      <w:tr w:rsidR="00E30718" w14:paraId="28269722" w14:textId="77777777" w:rsidTr="00E30718">
        <w:trPr>
          <w:trHeight w:val="737"/>
        </w:trPr>
        <w:tc>
          <w:tcPr>
            <w:tcW w:w="3120" w:type="dxa"/>
            <w:tcBorders>
              <w:top w:val="double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52A1DF98" w14:textId="7C8A67E6" w:rsidR="00E30718" w:rsidRPr="00E30718" w:rsidRDefault="00E30718" w:rsidP="00E30718">
            <w:pP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Ime i prezime</w:t>
            </w:r>
          </w:p>
        </w:tc>
        <w:tc>
          <w:tcPr>
            <w:tcW w:w="7087" w:type="dxa"/>
            <w:gridSpan w:val="3"/>
            <w:tcBorders>
              <w:top w:val="double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0861B9EE" w14:textId="77777777" w:rsidR="00E30718" w:rsidRPr="00E30718" w:rsidRDefault="00E30718" w:rsidP="00E30718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E30718" w14:paraId="3622D12C" w14:textId="77777777" w:rsidTr="00E30718">
        <w:trPr>
          <w:trHeight w:val="737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6B80CB9D" w14:textId="10588616" w:rsidR="00E30718" w:rsidRPr="00E30718" w:rsidRDefault="00E30718" w:rsidP="00E30718">
            <w:pP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Datum rođenja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563B25B7" w14:textId="77777777" w:rsidR="00E30718" w:rsidRPr="00E30718" w:rsidRDefault="00E30718" w:rsidP="00E30718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E30718" w14:paraId="373B2036" w14:textId="77777777" w:rsidTr="00E30718">
        <w:trPr>
          <w:trHeight w:val="737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543BC24B" w14:textId="5FC7C3F6" w:rsidR="00E30718" w:rsidRPr="00E30718" w:rsidRDefault="00E30718" w:rsidP="00E30718">
            <w:pP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Adresa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050F4E4A" w14:textId="77777777" w:rsidR="00E30718" w:rsidRPr="00E30718" w:rsidRDefault="00E30718" w:rsidP="00E30718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7466A1" w14:paraId="4DDFEF04" w14:textId="77777777" w:rsidTr="00E30718">
        <w:trPr>
          <w:trHeight w:val="737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724F7B5A" w14:textId="06064543" w:rsidR="007466A1" w:rsidRPr="00E30718" w:rsidRDefault="007466A1" w:rsidP="007466A1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Kontakti</w:t>
            </w:r>
          </w:p>
        </w:tc>
        <w:tc>
          <w:tcPr>
            <w:tcW w:w="3352" w:type="dxa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</w:tcPr>
          <w:p w14:paraId="6E3C0D53" w14:textId="711B6658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color w:val="1F3864" w:themeColor="accent1" w:themeShade="80"/>
                <w:sz w:val="22"/>
                <w:szCs w:val="22"/>
              </w:rPr>
              <w:t>Broj mobitela:</w:t>
            </w:r>
          </w:p>
        </w:tc>
        <w:tc>
          <w:tcPr>
            <w:tcW w:w="3735" w:type="dxa"/>
            <w:gridSpan w:val="2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</w:tcPr>
          <w:p w14:paraId="10D81D12" w14:textId="50B54DEE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color w:val="1F3864" w:themeColor="accent1" w:themeShade="80"/>
                <w:sz w:val="22"/>
                <w:szCs w:val="22"/>
              </w:rPr>
              <w:t>E-mail:</w:t>
            </w:r>
          </w:p>
        </w:tc>
      </w:tr>
      <w:tr w:rsidR="007466A1" w14:paraId="0FD10CF7" w14:textId="77777777" w:rsidTr="00E30718">
        <w:trPr>
          <w:trHeight w:val="1304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22E13E21" w14:textId="6D98D71C" w:rsidR="007466A1" w:rsidRPr="00E30718" w:rsidRDefault="007466A1" w:rsidP="00E30718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Obrazovanje</w:t>
            </w:r>
          </w:p>
        </w:tc>
        <w:tc>
          <w:tcPr>
            <w:tcW w:w="3352" w:type="dxa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</w:tcPr>
          <w:p w14:paraId="36192B04" w14:textId="3047545E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color w:val="1F3864" w:themeColor="accent1" w:themeShade="80"/>
                <w:sz w:val="22"/>
                <w:szCs w:val="22"/>
              </w:rPr>
              <w:t>Završena viša škola/ fakultet</w:t>
            </w:r>
            <w:r w:rsidRPr="00E30718">
              <w:rPr>
                <w:color w:val="1F3864" w:themeColor="accent1" w:themeShade="80"/>
                <w:sz w:val="22"/>
                <w:szCs w:val="22"/>
              </w:rPr>
              <w:t>:</w:t>
            </w:r>
          </w:p>
        </w:tc>
        <w:tc>
          <w:tcPr>
            <w:tcW w:w="3735" w:type="dxa"/>
            <w:gridSpan w:val="2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</w:tcPr>
          <w:p w14:paraId="7E9406AD" w14:textId="32834635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color w:val="1F3864" w:themeColor="accent1" w:themeShade="80"/>
                <w:sz w:val="22"/>
                <w:szCs w:val="22"/>
              </w:rPr>
              <w:t>Drugo:</w:t>
            </w:r>
          </w:p>
        </w:tc>
      </w:tr>
      <w:tr w:rsidR="007466A1" w14:paraId="713BC624" w14:textId="77777777" w:rsidTr="00E30718">
        <w:trPr>
          <w:trHeight w:val="567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61EB2BC8" w14:textId="424C0397" w:rsidR="007466A1" w:rsidRPr="00E30718" w:rsidRDefault="007466A1" w:rsidP="007466A1">
            <w:pP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 xml:space="preserve">Zanimanje 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6C576E9F" w14:textId="77777777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7466A1" w14:paraId="1F021493" w14:textId="77777777" w:rsidTr="00E30718">
        <w:trPr>
          <w:trHeight w:val="567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1D2D4100" w14:textId="7F1B8637" w:rsidR="007466A1" w:rsidRPr="00E30718" w:rsidRDefault="007466A1" w:rsidP="007466A1">
            <w:pP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 xml:space="preserve">Zaposlenje 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24850AF5" w14:textId="77777777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7466A1" w14:paraId="25DF0C06" w14:textId="77777777" w:rsidTr="00E30718">
        <w:trPr>
          <w:trHeight w:val="1304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27C710DB" w14:textId="0ABFFAB2" w:rsidR="007466A1" w:rsidRPr="00E30718" w:rsidRDefault="007466A1" w:rsidP="007466A1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 xml:space="preserve">Jeste li dosad već negdje volontirali? </w:t>
            </w:r>
          </w:p>
        </w:tc>
        <w:tc>
          <w:tcPr>
            <w:tcW w:w="3567" w:type="dxa"/>
            <w:gridSpan w:val="2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</w:tcPr>
          <w:p w14:paraId="5435B9FF" w14:textId="64987F28" w:rsidR="007466A1" w:rsidRPr="00E30718" w:rsidRDefault="007466A1" w:rsidP="007466A1">
            <w:pPr>
              <w:spacing w:line="276" w:lineRule="auto"/>
              <w:jc w:val="center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DA</w:t>
            </w:r>
          </w:p>
          <w:p w14:paraId="1ADE5D34" w14:textId="409875A6" w:rsidR="007466A1" w:rsidRPr="00E30718" w:rsidRDefault="007466A1" w:rsidP="007466A1">
            <w:pPr>
              <w:spacing w:line="276" w:lineRule="auto"/>
              <w:jc w:val="center"/>
              <w:rPr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color w:val="1F3864" w:themeColor="accent1" w:themeShade="80"/>
                <w:sz w:val="22"/>
                <w:szCs w:val="22"/>
              </w:rPr>
              <w:t>(upišite gdje, u kojem razdoblju)</w:t>
            </w:r>
          </w:p>
        </w:tc>
        <w:tc>
          <w:tcPr>
            <w:tcW w:w="3520" w:type="dxa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</w:tcPr>
          <w:p w14:paraId="5FAA5DD8" w14:textId="58DBF179" w:rsidR="007466A1" w:rsidRPr="00E30718" w:rsidRDefault="007466A1" w:rsidP="007466A1">
            <w:pPr>
              <w:spacing w:line="276" w:lineRule="auto"/>
              <w:jc w:val="center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NE</w:t>
            </w:r>
          </w:p>
        </w:tc>
      </w:tr>
      <w:tr w:rsidR="007466A1" w14:paraId="5F7115AB" w14:textId="77777777" w:rsidTr="00E30718">
        <w:trPr>
          <w:trHeight w:val="1304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322376F6" w14:textId="4901618C" w:rsidR="007466A1" w:rsidRPr="00E30718" w:rsidRDefault="007466A1" w:rsidP="00E30718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Navedite svoje osobine za koje mislite da su ključne za volontiranje u mentorskom programu (za ulogu mentora)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72526EC9" w14:textId="77777777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7466A1" w14:paraId="0EB64FC7" w14:textId="77777777" w:rsidTr="00E30718">
        <w:trPr>
          <w:trHeight w:val="1304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51E1EDA6" w14:textId="6E73AEEF" w:rsidR="007466A1" w:rsidRPr="00E30718" w:rsidRDefault="007466A1" w:rsidP="00E30718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Navedite svoje osobine za koje mislite da su ključne za volontiranje u mentorskom programu (za ulogu mentora)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7C9C2EA4" w14:textId="77777777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7466A1" w14:paraId="202DAAE2" w14:textId="77777777" w:rsidTr="00E30718">
        <w:trPr>
          <w:trHeight w:val="1304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tted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6D65B7B4" w14:textId="7FED73CE" w:rsidR="007466A1" w:rsidRPr="00E30718" w:rsidRDefault="007466A1" w:rsidP="00E30718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>Navedite svoje interese i hobije (čime se bavite u slobodno vrijeme)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tted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69CE089F" w14:textId="77777777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  <w:tr w:rsidR="007466A1" w14:paraId="39579A21" w14:textId="77777777" w:rsidTr="00E30718">
        <w:trPr>
          <w:trHeight w:val="1304"/>
        </w:trPr>
        <w:tc>
          <w:tcPr>
            <w:tcW w:w="3120" w:type="dxa"/>
            <w:tcBorders>
              <w:top w:val="dotted" w:sz="4" w:space="0" w:color="2F5496" w:themeColor="accent1" w:themeShade="BF"/>
              <w:left w:val="double" w:sz="4" w:space="0" w:color="2F5496" w:themeColor="accent1" w:themeShade="BF"/>
              <w:bottom w:val="double" w:sz="4" w:space="0" w:color="2F5496" w:themeColor="accent1" w:themeShade="BF"/>
              <w:right w:val="dotted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300AE190" w14:textId="15FAD96F" w:rsidR="007466A1" w:rsidRPr="00E30718" w:rsidRDefault="007466A1" w:rsidP="00E30718">
            <w:pPr>
              <w:pBdr>
                <w:right w:val="single" w:sz="4" w:space="4" w:color="auto"/>
              </w:pBdr>
              <w:spacing w:line="276" w:lineRule="auto"/>
              <w:rPr>
                <w:b/>
                <w:color w:val="1F3864" w:themeColor="accent1" w:themeShade="80"/>
                <w:sz w:val="22"/>
                <w:szCs w:val="22"/>
              </w:rPr>
            </w:pPr>
            <w:r w:rsidRPr="00E30718">
              <w:rPr>
                <w:b/>
                <w:color w:val="1F3864" w:themeColor="accent1" w:themeShade="80"/>
                <w:sz w:val="22"/>
                <w:szCs w:val="22"/>
              </w:rPr>
              <w:t xml:space="preserve">Ukratko opišite svoju motivaciju za volontiranje na mentorskom programu? </w:t>
            </w:r>
          </w:p>
        </w:tc>
        <w:tc>
          <w:tcPr>
            <w:tcW w:w="7087" w:type="dxa"/>
            <w:gridSpan w:val="3"/>
            <w:tcBorders>
              <w:top w:val="dotted" w:sz="4" w:space="0" w:color="2F5496" w:themeColor="accent1" w:themeShade="BF"/>
              <w:left w:val="dotted" w:sz="4" w:space="0" w:color="2F5496" w:themeColor="accent1" w:themeShade="BF"/>
              <w:bottom w:val="double" w:sz="4" w:space="0" w:color="2F5496" w:themeColor="accent1" w:themeShade="BF"/>
              <w:right w:val="double" w:sz="4" w:space="0" w:color="2F5496" w:themeColor="accent1" w:themeShade="BF"/>
            </w:tcBorders>
            <w:shd w:val="clear" w:color="auto" w:fill="FFFFFF" w:themeFill="background1"/>
            <w:vAlign w:val="center"/>
          </w:tcPr>
          <w:p w14:paraId="303D439D" w14:textId="77777777" w:rsidR="007466A1" w:rsidRPr="00E30718" w:rsidRDefault="007466A1" w:rsidP="007466A1">
            <w:pPr>
              <w:spacing w:line="276" w:lineRule="auto"/>
              <w:rPr>
                <w:color w:val="1F3864" w:themeColor="accent1" w:themeShade="80"/>
                <w:sz w:val="22"/>
                <w:szCs w:val="22"/>
              </w:rPr>
            </w:pPr>
          </w:p>
        </w:tc>
      </w:tr>
    </w:tbl>
    <w:p w14:paraId="05F16C26" w14:textId="77777777" w:rsidR="00CE27C5" w:rsidRDefault="00CE27C5" w:rsidP="00E30718"/>
    <w:sectPr w:rsidR="00CE27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MzQyNjIztjAyNTZT0lEKTi0uzszPAykwrAUAt614BCwAAAA="/>
  </w:docVars>
  <w:rsids>
    <w:rsidRoot w:val="00CE27C5"/>
    <w:rsid w:val="007466A1"/>
    <w:rsid w:val="00CE27C5"/>
    <w:rsid w:val="00E30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850F3"/>
  <w15:chartTrackingRefBased/>
  <w15:docId w15:val="{D14AFE96-16AD-4058-8589-76ABB2298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66A1"/>
    <w:pPr>
      <w:spacing w:after="0" w:line="240" w:lineRule="auto"/>
    </w:pPr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746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Marušić</dc:creator>
  <cp:keywords/>
  <dc:description/>
  <cp:lastModifiedBy>Dubravka Marušić</cp:lastModifiedBy>
  <cp:revision>2</cp:revision>
  <dcterms:created xsi:type="dcterms:W3CDTF">2019-09-05T12:47:00Z</dcterms:created>
  <dcterms:modified xsi:type="dcterms:W3CDTF">2019-09-05T13:06:00Z</dcterms:modified>
</cp:coreProperties>
</file>